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612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133D460D" wp14:editId="30B512DA">
            <wp:simplePos x="0" y="0"/>
            <wp:positionH relativeFrom="column">
              <wp:posOffset>91440</wp:posOffset>
            </wp:positionH>
            <wp:positionV relativeFrom="paragraph">
              <wp:posOffset>91440</wp:posOffset>
            </wp:positionV>
            <wp:extent cx="909955" cy="91440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5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3FCE">
        <w:rPr>
          <w:smallCaps/>
          <w:spacing w:val="60"/>
          <w:sz w:val="22"/>
          <w:szCs w:val="22"/>
        </w:rPr>
        <w:t>New Haven City Plan Department</w:t>
      </w:r>
    </w:p>
    <w:p w14:paraId="59841760" w14:textId="77777777" w:rsidR="00D4724D" w:rsidRPr="00683FCE" w:rsidRDefault="00D4724D" w:rsidP="00D4724D">
      <w:pPr>
        <w:tabs>
          <w:tab w:val="left" w:pos="2250"/>
          <w:tab w:val="right" w:pos="9270"/>
        </w:tabs>
        <w:ind w:left="2520" w:right="-1296"/>
        <w:jc w:val="both"/>
        <w:rPr>
          <w:spacing w:val="64"/>
          <w:sz w:val="22"/>
          <w:szCs w:val="22"/>
        </w:rPr>
      </w:pPr>
      <w:r>
        <w:rPr>
          <w:spacing w:val="64"/>
          <w:sz w:val="22"/>
          <w:szCs w:val="22"/>
        </w:rPr>
        <w:tab/>
      </w:r>
      <w:r w:rsidRPr="00683FCE">
        <w:rPr>
          <w:spacing w:val="64"/>
          <w:sz w:val="22"/>
          <w:szCs w:val="22"/>
        </w:rPr>
        <w:t>165 CHURCH STREET, NEW HAVEN, CT 06510</w:t>
      </w:r>
    </w:p>
    <w:p w14:paraId="3B819B03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spacing w:val="60"/>
          <w:sz w:val="22"/>
          <w:szCs w:val="22"/>
        </w:rPr>
        <w:t xml:space="preserve">TEL (203) 946-6378 </w:t>
      </w:r>
      <w:r w:rsidRPr="00683FCE">
        <w:rPr>
          <w:spacing w:val="60"/>
          <w:sz w:val="22"/>
          <w:szCs w:val="22"/>
        </w:rPr>
        <w:t>FAX (203) 946-</w:t>
      </w:r>
      <w:r>
        <w:rPr>
          <w:spacing w:val="60"/>
          <w:sz w:val="22"/>
          <w:szCs w:val="22"/>
        </w:rPr>
        <w:t>7</w:t>
      </w:r>
      <w:r w:rsidRPr="00683FCE">
        <w:rPr>
          <w:spacing w:val="60"/>
          <w:sz w:val="22"/>
          <w:szCs w:val="22"/>
        </w:rPr>
        <w:t>815</w:t>
      </w:r>
    </w:p>
    <w:p w14:paraId="76249376" w14:textId="77777777" w:rsidR="00D4724D" w:rsidRDefault="00D4724D" w:rsidP="00D4724D">
      <w:pPr>
        <w:ind w:left="360"/>
        <w:rPr>
          <w:spacing w:val="60"/>
          <w:sz w:val="22"/>
        </w:rPr>
      </w:pPr>
    </w:p>
    <w:p w14:paraId="7439F9BE" w14:textId="77777777" w:rsidR="00D4724D" w:rsidRDefault="00D4724D" w:rsidP="00D4724D"/>
    <w:p w14:paraId="6F2EF32B" w14:textId="77777777" w:rsidR="00D4724D" w:rsidRDefault="00D4724D" w:rsidP="00D4724D">
      <w:pPr>
        <w:rPr>
          <w:sz w:val="22"/>
          <w:szCs w:val="22"/>
        </w:rPr>
      </w:pPr>
    </w:p>
    <w:p w14:paraId="4B935786" w14:textId="08A87013" w:rsidR="007653BE" w:rsidRPr="007653BE" w:rsidRDefault="007B5560" w:rsidP="00D4724D">
      <w:pPr>
        <w:rPr>
          <w:i/>
          <w:sz w:val="22"/>
          <w:szCs w:val="22"/>
        </w:rPr>
      </w:pPr>
      <w:r>
        <w:tab/>
      </w:r>
      <w:r>
        <w:tab/>
      </w:r>
      <w:r>
        <w:tab/>
      </w:r>
      <w:r>
        <w:tab/>
      </w:r>
      <w:r w:rsidRPr="00ED404A">
        <w:rPr>
          <w:i/>
          <w:sz w:val="22"/>
          <w:szCs w:val="22"/>
        </w:rPr>
        <w:t xml:space="preserve">Please </w:t>
      </w:r>
      <w:r>
        <w:rPr>
          <w:i/>
          <w:sz w:val="22"/>
          <w:szCs w:val="22"/>
        </w:rPr>
        <w:t xml:space="preserve">email proof </w:t>
      </w:r>
      <w:r w:rsidRPr="00ED404A">
        <w:rPr>
          <w:i/>
          <w:sz w:val="22"/>
          <w:szCs w:val="22"/>
        </w:rPr>
        <w:t>before printing</w:t>
      </w:r>
      <w:r>
        <w:rPr>
          <w:i/>
          <w:sz w:val="22"/>
          <w:szCs w:val="22"/>
        </w:rPr>
        <w:t xml:space="preserve"> to</w:t>
      </w:r>
      <w:r w:rsidR="003601BE">
        <w:rPr>
          <w:i/>
          <w:sz w:val="22"/>
          <w:szCs w:val="22"/>
        </w:rPr>
        <w:t xml:space="preserve"> </w:t>
      </w:r>
      <w:hyperlink r:id="rId11" w:history="1">
        <w:r w:rsidR="007653BE"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596D1B0A" w14:textId="77777777" w:rsidR="000C42E8" w:rsidRDefault="007B5560" w:rsidP="000C42E8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C42E8">
        <w:t>Client Account #260951</w:t>
      </w:r>
    </w:p>
    <w:p w14:paraId="0F0EA3A4" w14:textId="5F726680" w:rsidR="003B08B9" w:rsidRDefault="007B5560" w:rsidP="007B5560">
      <w:pPr>
        <w:rPr>
          <w:b/>
          <w:bCs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3B08B9">
        <w:rPr>
          <w:b/>
          <w:bCs/>
        </w:rPr>
        <w:t>P.O. #</w:t>
      </w:r>
      <w:r w:rsidR="000C42E8">
        <w:rPr>
          <w:b/>
          <w:bCs/>
        </w:rPr>
        <w:t>20240116-000</w:t>
      </w:r>
    </w:p>
    <w:p w14:paraId="08079895" w14:textId="546D060F" w:rsidR="00A03C81" w:rsidRPr="00FA3E02" w:rsidRDefault="006200BB" w:rsidP="007B5560">
      <w:pPr>
        <w:rPr>
          <w:sz w:val="22"/>
          <w:szCs w:val="22"/>
        </w:rPr>
      </w:pPr>
      <w:r>
        <w:rPr>
          <w:sz w:val="22"/>
          <w:szCs w:val="22"/>
        </w:rPr>
        <w:t>January 25</w:t>
      </w:r>
      <w:r w:rsidR="00E839CF">
        <w:rPr>
          <w:sz w:val="22"/>
          <w:szCs w:val="22"/>
        </w:rPr>
        <w:t>, 202</w:t>
      </w:r>
      <w:r>
        <w:rPr>
          <w:sz w:val="22"/>
          <w:szCs w:val="22"/>
        </w:rPr>
        <w:t>4</w:t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</w:p>
    <w:p w14:paraId="05F929F5" w14:textId="77777777" w:rsidR="00D4724D" w:rsidRPr="003F6D2E" w:rsidRDefault="00D4724D" w:rsidP="00D4724D">
      <w:pPr>
        <w:rPr>
          <w:sz w:val="12"/>
        </w:rPr>
      </w:pPr>
    </w:p>
    <w:p w14:paraId="42CB425E" w14:textId="0B8E6A8D" w:rsidR="00D4724D" w:rsidRPr="007B5560" w:rsidRDefault="00D4724D" w:rsidP="00D4724D">
      <w:pPr>
        <w:rPr>
          <w:i/>
          <w:sz w:val="22"/>
          <w:szCs w:val="22"/>
        </w:rPr>
      </w:pPr>
      <w:r w:rsidRPr="00ED404A">
        <w:rPr>
          <w:sz w:val="22"/>
          <w:szCs w:val="22"/>
        </w:rPr>
        <w:t>Attention:</w:t>
      </w:r>
      <w:r w:rsidR="00E70458">
        <w:rPr>
          <w:sz w:val="22"/>
          <w:szCs w:val="22"/>
        </w:rPr>
        <w:t xml:space="preserve">  Ethan</w:t>
      </w:r>
      <w:r w:rsidR="0007716F">
        <w:rPr>
          <w:sz w:val="22"/>
          <w:szCs w:val="22"/>
        </w:rPr>
        <w:t xml:space="preserve"> Swanson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bookmarkStart w:id="0" w:name="NameAddress"/>
      <w:bookmarkStart w:id="1" w:name="EnvelopeAddress"/>
      <w:r w:rsidRPr="00ED404A">
        <w:rPr>
          <w:sz w:val="22"/>
          <w:szCs w:val="22"/>
        </w:rPr>
        <w:br/>
      </w:r>
      <w:bookmarkStart w:id="2" w:name="SecondLine"/>
      <w:r w:rsidRPr="00ED404A">
        <w:rPr>
          <w:sz w:val="22"/>
          <w:szCs w:val="22"/>
        </w:rPr>
        <w:t>New Haven Register: Legal Notices</w:t>
      </w:r>
      <w:bookmarkEnd w:id="2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sz w:val="22"/>
          <w:szCs w:val="22"/>
        </w:rPr>
        <w:br/>
      </w:r>
      <w:r>
        <w:rPr>
          <w:sz w:val="22"/>
          <w:szCs w:val="22"/>
        </w:rPr>
        <w:t xml:space="preserve">100 </w:t>
      </w:r>
      <w:proofErr w:type="spellStart"/>
      <w:r>
        <w:rPr>
          <w:sz w:val="22"/>
          <w:szCs w:val="22"/>
        </w:rPr>
        <w:t>Gando</w:t>
      </w:r>
      <w:proofErr w:type="spellEnd"/>
      <w:r>
        <w:rPr>
          <w:sz w:val="22"/>
          <w:szCs w:val="22"/>
        </w:rPr>
        <w:t xml:space="preserve"> Drive</w:t>
      </w:r>
    </w:p>
    <w:p w14:paraId="4985CBA5" w14:textId="77777777" w:rsidR="007B5560" w:rsidRDefault="00D4724D" w:rsidP="00D4724D">
      <w:pPr>
        <w:rPr>
          <w:sz w:val="22"/>
          <w:szCs w:val="22"/>
        </w:rPr>
      </w:pPr>
      <w:smartTag w:uri="urn:schemas-microsoft-com:office:smarttags" w:element="City">
        <w:r w:rsidRPr="00ED404A">
          <w:rPr>
            <w:sz w:val="22"/>
            <w:szCs w:val="22"/>
          </w:rPr>
          <w:t>New Haven</w:t>
        </w:r>
      </w:smartTag>
      <w:r w:rsidRPr="00ED404A">
        <w:rPr>
          <w:sz w:val="22"/>
          <w:szCs w:val="22"/>
        </w:rPr>
        <w:t xml:space="preserve">, </w:t>
      </w:r>
      <w:smartTag w:uri="urn:schemas-microsoft-com:office:smarttags" w:element="State">
        <w:r w:rsidRPr="00ED404A">
          <w:rPr>
            <w:sz w:val="22"/>
            <w:szCs w:val="22"/>
          </w:rPr>
          <w:t>CT</w:t>
        </w:r>
      </w:smartTag>
      <w:r w:rsidRPr="00ED404A">
        <w:rPr>
          <w:sz w:val="22"/>
          <w:szCs w:val="22"/>
        </w:rPr>
        <w:t xml:space="preserve"> 0651</w:t>
      </w:r>
      <w:bookmarkStart w:id="3" w:name="Salutation"/>
      <w:bookmarkEnd w:id="0"/>
      <w:bookmarkEnd w:id="1"/>
      <w:r>
        <w:rPr>
          <w:sz w:val="22"/>
          <w:szCs w:val="22"/>
        </w:rPr>
        <w:t>1</w:t>
      </w:r>
    </w:p>
    <w:p w14:paraId="0ABDE9FE" w14:textId="2B9E9987" w:rsidR="00D4724D" w:rsidRPr="007B5560" w:rsidRDefault="007B5560" w:rsidP="00D4724D">
      <w:pPr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Ms.</w:instrText>
      </w:r>
      <w:r w:rsidR="00D4724D" w:rsidRPr="00ED404A">
        <w:rPr>
          <w:sz w:val="22"/>
          <w:szCs w:val="22"/>
        </w:rPr>
        <w:fldChar w:fldCharType="end"/>
      </w:r>
      <w:bookmarkStart w:id="4" w:name="FirstName"/>
      <w:bookmarkEnd w:id="3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Lucille</w:instrText>
      </w:r>
      <w:r w:rsidR="00D4724D" w:rsidRPr="00ED404A">
        <w:rPr>
          <w:sz w:val="22"/>
          <w:szCs w:val="22"/>
        </w:rPr>
        <w:fldChar w:fldCharType="end"/>
      </w:r>
      <w:bookmarkStart w:id="5" w:name="LastName"/>
      <w:bookmarkEnd w:id="4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Cozzolino</w:instrText>
      </w:r>
      <w:r w:rsidR="00D4724D" w:rsidRPr="00ED404A">
        <w:rPr>
          <w:sz w:val="22"/>
          <w:szCs w:val="22"/>
        </w:rPr>
        <w:fldChar w:fldCharType="end"/>
      </w:r>
      <w:bookmarkStart w:id="6" w:name="Company"/>
      <w:bookmarkEnd w:id="5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New Haven Register: Legal Notices</w:instrText>
      </w:r>
      <w:r w:rsidR="00D4724D" w:rsidRPr="00ED404A">
        <w:rPr>
          <w:sz w:val="22"/>
          <w:szCs w:val="22"/>
        </w:rPr>
        <w:fldChar w:fldCharType="end"/>
      </w:r>
      <w:bookmarkStart w:id="7" w:name="Phone"/>
      <w:bookmarkEnd w:id="6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789-5456</w:instrText>
      </w:r>
      <w:r w:rsidR="00D4724D" w:rsidRPr="00ED404A">
        <w:rPr>
          <w:sz w:val="22"/>
          <w:szCs w:val="22"/>
        </w:rPr>
        <w:fldChar w:fldCharType="end"/>
      </w:r>
      <w:bookmarkStart w:id="8" w:name="Fax"/>
      <w:bookmarkEnd w:id="7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865-8360</w:instrText>
      </w:r>
      <w:r w:rsidR="00D4724D" w:rsidRPr="00ED404A">
        <w:rPr>
          <w:sz w:val="22"/>
          <w:szCs w:val="22"/>
        </w:rPr>
        <w:fldChar w:fldCharType="end"/>
      </w:r>
      <w:bookmarkEnd w:id="8"/>
    </w:p>
    <w:p w14:paraId="7F740D84" w14:textId="77777777" w:rsidR="00D4724D" w:rsidRPr="003F6D2E" w:rsidRDefault="00D4724D" w:rsidP="00D4724D">
      <w:pPr>
        <w:rPr>
          <w:b/>
          <w:sz w:val="12"/>
          <w:szCs w:val="22"/>
        </w:rPr>
      </w:pPr>
      <w:bookmarkStart w:id="9" w:name="StartOfLetter"/>
      <w:bookmarkEnd w:id="9"/>
    </w:p>
    <w:p w14:paraId="0258B10C" w14:textId="708AD9F2" w:rsidR="007B5560" w:rsidRPr="00CD523F" w:rsidRDefault="00D4724D" w:rsidP="007B5560">
      <w:pPr>
        <w:rPr>
          <w:sz w:val="22"/>
          <w:szCs w:val="22"/>
        </w:rPr>
      </w:pPr>
      <w:r w:rsidRPr="00CD523F">
        <w:rPr>
          <w:b/>
          <w:sz w:val="22"/>
          <w:szCs w:val="22"/>
        </w:rPr>
        <w:t>PUBLISH 1 TIME</w:t>
      </w:r>
      <w:r w:rsidR="007B5560">
        <w:rPr>
          <w:b/>
          <w:sz w:val="22"/>
          <w:szCs w:val="22"/>
        </w:rPr>
        <w:t xml:space="preserve"> </w:t>
      </w:r>
      <w:r w:rsidRPr="00CD523F">
        <w:rPr>
          <w:b/>
          <w:sz w:val="22"/>
          <w:szCs w:val="22"/>
        </w:rPr>
        <w:t>UNDER NEW HAVEN LEGAL NOTICES</w:t>
      </w:r>
      <w:r w:rsidR="007B5560">
        <w:rPr>
          <w:b/>
          <w:sz w:val="22"/>
          <w:szCs w:val="22"/>
        </w:rPr>
        <w:t xml:space="preserve">:  </w:t>
      </w:r>
      <w:r w:rsidR="006200BB">
        <w:rPr>
          <w:sz w:val="22"/>
          <w:szCs w:val="22"/>
        </w:rPr>
        <w:t>Saturday</w:t>
      </w:r>
      <w:r w:rsidR="00A210EB">
        <w:rPr>
          <w:sz w:val="22"/>
          <w:szCs w:val="22"/>
        </w:rPr>
        <w:t xml:space="preserve"> </w:t>
      </w:r>
      <w:r w:rsidR="006200BB">
        <w:rPr>
          <w:sz w:val="22"/>
          <w:szCs w:val="22"/>
        </w:rPr>
        <w:t>January</w:t>
      </w:r>
      <w:r w:rsidR="006B22FE">
        <w:rPr>
          <w:sz w:val="22"/>
          <w:szCs w:val="22"/>
        </w:rPr>
        <w:t xml:space="preserve"> </w:t>
      </w:r>
      <w:r w:rsidR="006200BB">
        <w:rPr>
          <w:sz w:val="22"/>
          <w:szCs w:val="22"/>
        </w:rPr>
        <w:t>27</w:t>
      </w:r>
      <w:r w:rsidR="00E839CF">
        <w:rPr>
          <w:sz w:val="22"/>
          <w:szCs w:val="22"/>
        </w:rPr>
        <w:t>, 202</w:t>
      </w:r>
      <w:r w:rsidR="006200BB">
        <w:rPr>
          <w:sz w:val="22"/>
          <w:szCs w:val="22"/>
        </w:rPr>
        <w:t>4</w:t>
      </w:r>
    </w:p>
    <w:p w14:paraId="2AC75B66" w14:textId="75593968" w:rsidR="007B5560" w:rsidRPr="007B5560" w:rsidRDefault="00D4724D" w:rsidP="00D4724D">
      <w:pPr>
        <w:rPr>
          <w:sz w:val="22"/>
          <w:szCs w:val="22"/>
        </w:rPr>
      </w:pPr>
      <w:r w:rsidRPr="00CD523F">
        <w:rPr>
          <w:sz w:val="22"/>
          <w:szCs w:val="22"/>
        </w:rPr>
        <w:tab/>
      </w:r>
      <w:r w:rsidRPr="00CD523F">
        <w:rPr>
          <w:sz w:val="22"/>
          <w:szCs w:val="22"/>
        </w:rPr>
        <w:tab/>
      </w:r>
    </w:p>
    <w:p w14:paraId="0DF9603B" w14:textId="3FEB47BD" w:rsidR="00D4724D" w:rsidRPr="00ED404A" w:rsidRDefault="00D4724D" w:rsidP="00D4724D">
      <w:pPr>
        <w:rPr>
          <w:b/>
          <w:sz w:val="22"/>
          <w:szCs w:val="22"/>
          <w:u w:val="single"/>
        </w:rPr>
      </w:pPr>
      <w:r w:rsidRPr="00ED404A">
        <w:rPr>
          <w:b/>
          <w:sz w:val="22"/>
          <w:szCs w:val="22"/>
          <w:u w:val="single"/>
        </w:rPr>
        <w:t>Please use no</w:t>
      </w:r>
      <w:r w:rsidR="00221778">
        <w:rPr>
          <w:b/>
          <w:sz w:val="22"/>
          <w:szCs w:val="22"/>
          <w:u w:val="single"/>
        </w:rPr>
        <w:t xml:space="preserve"> color and/or</w:t>
      </w:r>
      <w:r w:rsidRPr="00ED404A">
        <w:rPr>
          <w:b/>
          <w:sz w:val="22"/>
          <w:szCs w:val="22"/>
          <w:u w:val="single"/>
        </w:rPr>
        <w:t xml:space="preserve"> bold text or additional spaces except as shown.</w:t>
      </w:r>
    </w:p>
    <w:p w14:paraId="4035E3AA" w14:textId="77777777" w:rsidR="000843F8" w:rsidRDefault="000843F8" w:rsidP="00D4724D">
      <w:pPr>
        <w:rPr>
          <w:i/>
          <w:sz w:val="22"/>
          <w:szCs w:val="22"/>
        </w:rPr>
      </w:pPr>
    </w:p>
    <w:p w14:paraId="5A397229" w14:textId="6BD407A3" w:rsidR="00D4724D" w:rsidRPr="005815EA" w:rsidRDefault="00D4724D" w:rsidP="00D4724D">
      <w:pPr>
        <w:rPr>
          <w:i/>
          <w:sz w:val="22"/>
          <w:szCs w:val="22"/>
        </w:rPr>
      </w:pPr>
      <w:r w:rsidRPr="005815EA">
        <w:rPr>
          <w:i/>
          <w:sz w:val="22"/>
          <w:szCs w:val="22"/>
        </w:rPr>
        <w:t>Legal ad begins here</w:t>
      </w:r>
    </w:p>
    <w:p w14:paraId="071AEE83" w14:textId="2C79D22B" w:rsidR="00650078" w:rsidRPr="007D20F7" w:rsidRDefault="00E36963" w:rsidP="00650078">
      <w:pPr>
        <w:rPr>
          <w:sz w:val="22"/>
          <w:szCs w:val="22"/>
        </w:rPr>
      </w:pPr>
      <w:r w:rsidRPr="007D20F7">
        <w:rPr>
          <w:b/>
          <w:bCs/>
          <w:sz w:val="22"/>
          <w:szCs w:val="22"/>
        </w:rPr>
        <w:t xml:space="preserve">NEW HAVEN CITY PLAN COMMISSION-NOTICE OF DECISIONS </w:t>
      </w:r>
      <w:r w:rsidR="006200BB" w:rsidRPr="007D20F7">
        <w:rPr>
          <w:b/>
          <w:bCs/>
          <w:sz w:val="22"/>
          <w:szCs w:val="22"/>
        </w:rPr>
        <w:t>January</w:t>
      </w:r>
      <w:r w:rsidR="006B22FE" w:rsidRPr="007D20F7">
        <w:rPr>
          <w:b/>
          <w:bCs/>
          <w:sz w:val="22"/>
          <w:szCs w:val="22"/>
        </w:rPr>
        <w:t xml:space="preserve"> 2</w:t>
      </w:r>
      <w:r w:rsidR="006200BB" w:rsidRPr="007D20F7">
        <w:rPr>
          <w:b/>
          <w:bCs/>
          <w:sz w:val="22"/>
          <w:szCs w:val="22"/>
        </w:rPr>
        <w:t>4</w:t>
      </w:r>
      <w:r w:rsidRPr="007D20F7">
        <w:rPr>
          <w:b/>
          <w:bCs/>
          <w:sz w:val="22"/>
          <w:szCs w:val="22"/>
        </w:rPr>
        <w:t>, 202</w:t>
      </w:r>
      <w:r w:rsidR="006200BB" w:rsidRPr="007D20F7">
        <w:rPr>
          <w:b/>
          <w:bCs/>
          <w:sz w:val="22"/>
          <w:szCs w:val="22"/>
        </w:rPr>
        <w:t>4</w:t>
      </w:r>
      <w:r w:rsidR="00456B6C" w:rsidRPr="007D20F7">
        <w:rPr>
          <w:b/>
          <w:bCs/>
          <w:sz w:val="22"/>
          <w:szCs w:val="22"/>
        </w:rPr>
        <w:t>.</w:t>
      </w:r>
      <w:r w:rsidR="006F6485" w:rsidRPr="007D20F7">
        <w:rPr>
          <w:b/>
          <w:bCs/>
          <w:sz w:val="22"/>
          <w:szCs w:val="22"/>
        </w:rPr>
        <w:t xml:space="preserve"> </w:t>
      </w:r>
      <w:r w:rsidR="006200BB" w:rsidRPr="007D20F7">
        <w:rPr>
          <w:b/>
          <w:bCs/>
          <w:sz w:val="22"/>
          <w:szCs w:val="22"/>
        </w:rPr>
        <w:t xml:space="preserve"> </w:t>
      </w:r>
      <w:r w:rsidRPr="007D20F7">
        <w:rPr>
          <w:i/>
          <w:iCs/>
          <w:sz w:val="22"/>
          <w:szCs w:val="22"/>
        </w:rPr>
        <w:t>Approve</w:t>
      </w:r>
      <w:r w:rsidR="00230023" w:rsidRPr="007D20F7">
        <w:rPr>
          <w:i/>
          <w:iCs/>
          <w:sz w:val="22"/>
          <w:szCs w:val="22"/>
        </w:rPr>
        <w:t>d</w:t>
      </w:r>
      <w:r w:rsidR="006200BB" w:rsidRPr="007D20F7">
        <w:rPr>
          <w:i/>
          <w:iCs/>
          <w:sz w:val="22"/>
          <w:szCs w:val="22"/>
        </w:rPr>
        <w:t xml:space="preserve"> with conditions</w:t>
      </w:r>
      <w:r w:rsidR="00A0573E" w:rsidRPr="007D20F7">
        <w:rPr>
          <w:i/>
          <w:iCs/>
          <w:sz w:val="22"/>
          <w:szCs w:val="22"/>
        </w:rPr>
        <w:t>:</w:t>
      </w:r>
      <w:r w:rsidR="0003671E" w:rsidRPr="007D20F7">
        <w:rPr>
          <w:sz w:val="22"/>
          <w:szCs w:val="22"/>
        </w:rPr>
        <w:t xml:space="preserve"> </w:t>
      </w:r>
      <w:bookmarkStart w:id="10" w:name="_Hlk153552259"/>
      <w:r w:rsidR="00650078" w:rsidRPr="007D20F7">
        <w:rPr>
          <w:sz w:val="22"/>
          <w:szCs w:val="22"/>
        </w:rPr>
        <w:t xml:space="preserve">1638-06 1101-1155 WHALLEY AVENUE. MBLUs: 404 1169 02200; 404 1169 02300 (Owner/Applicant: West Rock Views, LLC; Agent: J. Williams) Special Permit to permit residential use on the </w:t>
      </w:r>
      <w:r w:rsidR="00CD3611">
        <w:rPr>
          <w:sz w:val="22"/>
          <w:szCs w:val="22"/>
        </w:rPr>
        <w:t>first</w:t>
      </w:r>
      <w:r w:rsidR="00650078" w:rsidRPr="007D20F7">
        <w:rPr>
          <w:sz w:val="22"/>
          <w:szCs w:val="22"/>
        </w:rPr>
        <w:t xml:space="preserve"> floor in the BA Zone. 1645-02 1101-1155 WHALLEY AVENUE.</w:t>
      </w:r>
      <w:r w:rsidR="007D20F7">
        <w:rPr>
          <w:sz w:val="22"/>
          <w:szCs w:val="22"/>
        </w:rPr>
        <w:t xml:space="preserve"> </w:t>
      </w:r>
      <w:r w:rsidR="00650078" w:rsidRPr="007D20F7">
        <w:rPr>
          <w:sz w:val="22"/>
          <w:szCs w:val="22"/>
        </w:rPr>
        <w:t>MBLUs: 404 0069 02200; 404 1169 02300 (Owner/Applicant: West Rock Views, LLC; Agent: J. Williams) Site</w:t>
      </w:r>
      <w:r w:rsidR="007D20F7">
        <w:rPr>
          <w:sz w:val="22"/>
          <w:szCs w:val="22"/>
        </w:rPr>
        <w:t xml:space="preserve"> </w:t>
      </w:r>
      <w:r w:rsidR="00650078" w:rsidRPr="007D20F7">
        <w:rPr>
          <w:sz w:val="22"/>
          <w:szCs w:val="22"/>
        </w:rPr>
        <w:t xml:space="preserve">Plan Review </w:t>
      </w:r>
      <w:r w:rsidR="007D20F7" w:rsidRPr="007D20F7">
        <w:rPr>
          <w:sz w:val="22"/>
          <w:szCs w:val="22"/>
        </w:rPr>
        <w:t>for m</w:t>
      </w:r>
      <w:r w:rsidR="00650078" w:rsidRPr="007D20F7">
        <w:rPr>
          <w:sz w:val="22"/>
          <w:szCs w:val="22"/>
        </w:rPr>
        <w:t>odifications to an approved site plan including interior floor plan modifications,</w:t>
      </w:r>
      <w:r w:rsidR="007D20F7">
        <w:rPr>
          <w:sz w:val="22"/>
          <w:szCs w:val="22"/>
        </w:rPr>
        <w:t xml:space="preserve"> </w:t>
      </w:r>
      <w:r w:rsidR="00650078" w:rsidRPr="007D20F7">
        <w:rPr>
          <w:sz w:val="22"/>
          <w:szCs w:val="22"/>
        </w:rPr>
        <w:t xml:space="preserve">removal of the elderly housing restriction, and opt-in to the Inclusionary Zoning Ordinance, in the BA and RM-1 Zones. No exterior modifications proposed. </w:t>
      </w:r>
    </w:p>
    <w:bookmarkEnd w:id="10"/>
    <w:p w14:paraId="1783EA58" w14:textId="3FA23AD0" w:rsidR="00D4724D" w:rsidRPr="007D20F7" w:rsidRDefault="00D4724D" w:rsidP="00A951C9">
      <w:pPr>
        <w:rPr>
          <w:color w:val="000000"/>
          <w:sz w:val="22"/>
          <w:szCs w:val="22"/>
        </w:rPr>
      </w:pPr>
      <w:r w:rsidRPr="007D20F7">
        <w:rPr>
          <w:i/>
          <w:sz w:val="22"/>
          <w:szCs w:val="22"/>
        </w:rPr>
        <w:t xml:space="preserve">Legal ad ends here </w:t>
      </w:r>
    </w:p>
    <w:p w14:paraId="628BCA80" w14:textId="77777777" w:rsidR="00CD523F" w:rsidRDefault="00CD523F" w:rsidP="00D4724D"/>
    <w:p w14:paraId="5AF9FAF4" w14:textId="3E40FED2" w:rsidR="00EA0497" w:rsidRDefault="007653BE" w:rsidP="00EA0497">
      <w:r>
        <w:t>Fatima Cecunjanin</w:t>
      </w:r>
      <w:r w:rsidR="00D4724D" w:rsidRPr="00245902">
        <w:t>, City Plan Dept. (203-</w:t>
      </w:r>
      <w:r w:rsidR="006D6851">
        <w:t>901</w:t>
      </w:r>
      <w:r w:rsidR="001F413E">
        <w:t>-</w:t>
      </w:r>
      <w:r w:rsidR="006D6851">
        <w:t>7785</w:t>
      </w:r>
      <w:r w:rsidR="00D4724D" w:rsidRPr="00245902">
        <w:t>)</w:t>
      </w:r>
      <w:r w:rsidR="00D4724D">
        <w:t xml:space="preserve"> </w:t>
      </w:r>
      <w:r w:rsidR="00D4724D" w:rsidRPr="00245902">
        <w:t>165 Church St, 5</w:t>
      </w:r>
      <w:r w:rsidR="00D4724D" w:rsidRPr="00245902">
        <w:rPr>
          <w:vertAlign w:val="superscript"/>
        </w:rPr>
        <w:t>th</w:t>
      </w:r>
      <w:r w:rsidR="00D4724D" w:rsidRPr="00245902">
        <w:t xml:space="preserve"> Floor</w:t>
      </w:r>
      <w:r w:rsidR="00D4724D">
        <w:t xml:space="preserve"> </w:t>
      </w:r>
      <w:r w:rsidR="00D4724D" w:rsidRPr="00245902">
        <w:t>New Haven, CT 06510</w:t>
      </w:r>
      <w:r w:rsidR="00D4724D">
        <w:t xml:space="preserve">. </w:t>
      </w:r>
      <w:hyperlink r:id="rId12" w:history="1">
        <w:r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61A566FD" w14:textId="471C2193" w:rsidR="001A788C" w:rsidRDefault="00D4724D" w:rsidP="00364C31">
      <w:pPr>
        <w:rPr>
          <w:sz w:val="22"/>
          <w:szCs w:val="22"/>
        </w:rPr>
      </w:pPr>
      <w:r w:rsidRPr="00EA0497">
        <w:rPr>
          <w:b/>
          <w:sz w:val="22"/>
          <w:szCs w:val="22"/>
        </w:rPr>
        <w:t xml:space="preserve">Note: Please send </w:t>
      </w:r>
      <w:r w:rsidR="00A07207" w:rsidRPr="00EA0497">
        <w:rPr>
          <w:b/>
          <w:sz w:val="22"/>
          <w:szCs w:val="22"/>
        </w:rPr>
        <w:t xml:space="preserve">a tear sheet and an </w:t>
      </w:r>
      <w:r w:rsidRPr="00EA0497">
        <w:rPr>
          <w:b/>
          <w:sz w:val="22"/>
          <w:szCs w:val="22"/>
        </w:rPr>
        <w:t>affidavit of publishing date to my attention at the above address.</w:t>
      </w:r>
      <w:r w:rsidR="00364C31">
        <w:rPr>
          <w:b/>
          <w:sz w:val="22"/>
          <w:szCs w:val="22"/>
        </w:rPr>
        <w:t xml:space="preserve"> </w:t>
      </w:r>
      <w:r w:rsidR="002D79D4" w:rsidRPr="00EA0497">
        <w:rPr>
          <w:sz w:val="22"/>
          <w:szCs w:val="22"/>
        </w:rPr>
        <w:t>Please send invoice for notice to Carol Casanova (</w:t>
      </w:r>
      <w:r w:rsidR="004A689B" w:rsidRPr="00EA0497">
        <w:rPr>
          <w:sz w:val="22"/>
          <w:szCs w:val="22"/>
        </w:rPr>
        <w:t>203-946-6379,</w:t>
      </w:r>
      <w:r w:rsidR="00805756" w:rsidRPr="00EA0497">
        <w:rPr>
          <w:sz w:val="22"/>
          <w:szCs w:val="22"/>
        </w:rPr>
        <w:t xml:space="preserve"> </w:t>
      </w:r>
      <w:hyperlink r:id="rId13" w:history="1">
        <w:r w:rsidR="00364C31" w:rsidRPr="007A7B7B">
          <w:rPr>
            <w:rStyle w:val="Hyperlink"/>
            <w:sz w:val="22"/>
            <w:szCs w:val="22"/>
          </w:rPr>
          <w:t>CCasanova@newhavenct.gov</w:t>
        </w:r>
      </w:hyperlink>
      <w:r w:rsidR="004A689B" w:rsidRPr="00EA0497">
        <w:rPr>
          <w:sz w:val="22"/>
          <w:szCs w:val="22"/>
        </w:rPr>
        <w:t>)</w:t>
      </w:r>
    </w:p>
    <w:p w14:paraId="1D40E7AF" w14:textId="77777777" w:rsidR="00417F16" w:rsidRDefault="00417F16" w:rsidP="00364C31">
      <w:pPr>
        <w:rPr>
          <w:sz w:val="22"/>
          <w:szCs w:val="22"/>
        </w:rPr>
      </w:pPr>
    </w:p>
    <w:sectPr w:rsidR="00417F16" w:rsidSect="00EA0497">
      <w:footerReference w:type="default" r:id="rId14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E67E8" w14:textId="77777777" w:rsidR="00063DE6" w:rsidRDefault="00063DE6" w:rsidP="00D4724D">
      <w:r>
        <w:separator/>
      </w:r>
    </w:p>
  </w:endnote>
  <w:endnote w:type="continuationSeparator" w:id="0">
    <w:p w14:paraId="376C69F9" w14:textId="77777777" w:rsidR="00063DE6" w:rsidRDefault="00063DE6" w:rsidP="00D47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1905" w14:textId="77777777" w:rsidR="00D4724D" w:rsidRDefault="00D4724D" w:rsidP="00D4724D">
    <w:pPr>
      <w:pStyle w:val="Footer"/>
      <w:rPr>
        <w:sz w:val="20"/>
        <w:szCs w:val="20"/>
      </w:rPr>
    </w:pPr>
  </w:p>
  <w:p w14:paraId="6AC0BAA4" w14:textId="1482EFA8" w:rsidR="00D4724D" w:rsidRPr="00461E7F" w:rsidRDefault="0079478A" w:rsidP="00D4724D">
    <w:pPr>
      <w:pStyle w:val="Footer"/>
      <w:rPr>
        <w:sz w:val="20"/>
        <w:szCs w:val="20"/>
      </w:rPr>
    </w:pPr>
    <w:r>
      <w:rPr>
        <w:sz w:val="20"/>
        <w:szCs w:val="20"/>
      </w:rPr>
      <w:t>1</w:t>
    </w:r>
    <w:r w:rsidR="00EC7A84">
      <w:rPr>
        <w:sz w:val="20"/>
        <w:szCs w:val="20"/>
      </w:rPr>
      <w:t>6</w:t>
    </w:r>
    <w:r w:rsidR="006200BB">
      <w:rPr>
        <w:sz w:val="20"/>
        <w:szCs w:val="20"/>
      </w:rPr>
      <w:t>45</w:t>
    </w:r>
    <w:r w:rsidR="00D4724D">
      <w:rPr>
        <w:sz w:val="20"/>
        <w:szCs w:val="20"/>
      </w:rPr>
      <w:t xml:space="preserve"> </w:t>
    </w:r>
    <w:r w:rsidR="00E1023E">
      <w:rPr>
        <w:sz w:val="20"/>
        <w:szCs w:val="20"/>
      </w:rPr>
      <w:t>CPC</w:t>
    </w:r>
    <w:r w:rsidR="00D4724D">
      <w:rPr>
        <w:sz w:val="20"/>
        <w:szCs w:val="20"/>
      </w:rPr>
      <w:t xml:space="preserve"> Notice</w:t>
    </w:r>
    <w:r w:rsidR="00E1023E">
      <w:rPr>
        <w:sz w:val="20"/>
        <w:szCs w:val="20"/>
      </w:rPr>
      <w:t xml:space="preserve"> of Decision</w:t>
    </w:r>
    <w:r w:rsidR="00D4724D" w:rsidRPr="00461E7F">
      <w:rPr>
        <w:sz w:val="20"/>
        <w:szCs w:val="20"/>
      </w:rPr>
      <w:t>.doc</w:t>
    </w:r>
    <w:r w:rsidR="00D4724D">
      <w:rPr>
        <w:sz w:val="20"/>
        <w:szCs w:val="20"/>
      </w:rPr>
      <w:t>x</w:t>
    </w:r>
  </w:p>
  <w:p w14:paraId="7EC52002" w14:textId="77777777" w:rsidR="00D4724D" w:rsidRDefault="00D47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0FC87" w14:textId="77777777" w:rsidR="00063DE6" w:rsidRDefault="00063DE6" w:rsidP="00D4724D">
      <w:r>
        <w:separator/>
      </w:r>
    </w:p>
  </w:footnote>
  <w:footnote w:type="continuationSeparator" w:id="0">
    <w:p w14:paraId="1029D4F3" w14:textId="77777777" w:rsidR="00063DE6" w:rsidRDefault="00063DE6" w:rsidP="00D47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57A4"/>
    <w:multiLevelType w:val="hybridMultilevel"/>
    <w:tmpl w:val="D1D21D1A"/>
    <w:lvl w:ilvl="0" w:tplc="E3826E8E">
      <w:start w:val="1"/>
      <w:numFmt w:val="decimal"/>
      <w:lvlText w:val="%1."/>
      <w:lvlJc w:val="left"/>
      <w:pPr>
        <w:ind w:left="900" w:hanging="360"/>
      </w:pPr>
      <w:rPr>
        <w:rFonts w:hint="default"/>
        <w:u w:val="single"/>
      </w:rPr>
    </w:lvl>
    <w:lvl w:ilvl="1" w:tplc="CCC2BA7E" w:tentative="1">
      <w:start w:val="1"/>
      <w:numFmt w:val="lowerLetter"/>
      <w:lvlText w:val="%2."/>
      <w:lvlJc w:val="left"/>
      <w:pPr>
        <w:ind w:left="1440" w:hanging="360"/>
      </w:pPr>
    </w:lvl>
    <w:lvl w:ilvl="2" w:tplc="FED6DEDA" w:tentative="1">
      <w:start w:val="1"/>
      <w:numFmt w:val="lowerRoman"/>
      <w:lvlText w:val="%3."/>
      <w:lvlJc w:val="right"/>
      <w:pPr>
        <w:ind w:left="2160" w:hanging="180"/>
      </w:pPr>
    </w:lvl>
    <w:lvl w:ilvl="3" w:tplc="1490320E" w:tentative="1">
      <w:start w:val="1"/>
      <w:numFmt w:val="decimal"/>
      <w:lvlText w:val="%4."/>
      <w:lvlJc w:val="left"/>
      <w:pPr>
        <w:ind w:left="2880" w:hanging="360"/>
      </w:pPr>
    </w:lvl>
    <w:lvl w:ilvl="4" w:tplc="951CFBE2" w:tentative="1">
      <w:start w:val="1"/>
      <w:numFmt w:val="lowerLetter"/>
      <w:lvlText w:val="%5."/>
      <w:lvlJc w:val="left"/>
      <w:pPr>
        <w:ind w:left="3600" w:hanging="360"/>
      </w:pPr>
    </w:lvl>
    <w:lvl w:ilvl="5" w:tplc="B29EDA9C" w:tentative="1">
      <w:start w:val="1"/>
      <w:numFmt w:val="lowerRoman"/>
      <w:lvlText w:val="%6."/>
      <w:lvlJc w:val="right"/>
      <w:pPr>
        <w:ind w:left="4320" w:hanging="180"/>
      </w:pPr>
    </w:lvl>
    <w:lvl w:ilvl="6" w:tplc="2F1CB3CE" w:tentative="1">
      <w:start w:val="1"/>
      <w:numFmt w:val="decimal"/>
      <w:lvlText w:val="%7."/>
      <w:lvlJc w:val="left"/>
      <w:pPr>
        <w:ind w:left="5040" w:hanging="360"/>
      </w:pPr>
    </w:lvl>
    <w:lvl w:ilvl="7" w:tplc="74789488" w:tentative="1">
      <w:start w:val="1"/>
      <w:numFmt w:val="lowerLetter"/>
      <w:lvlText w:val="%8."/>
      <w:lvlJc w:val="left"/>
      <w:pPr>
        <w:ind w:left="5760" w:hanging="360"/>
      </w:pPr>
    </w:lvl>
    <w:lvl w:ilvl="8" w:tplc="C2B65E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E2A08"/>
    <w:multiLevelType w:val="hybridMultilevel"/>
    <w:tmpl w:val="1ACEB2E0"/>
    <w:lvl w:ilvl="0" w:tplc="C35AEB7A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C7B41"/>
    <w:multiLevelType w:val="hybridMultilevel"/>
    <w:tmpl w:val="801A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273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ewNLQ0MDE2NTRS0lEKTi0uzszPAykwrgUAyEU2XSwAAAA="/>
  </w:docVars>
  <w:rsids>
    <w:rsidRoot w:val="00D4724D"/>
    <w:rsid w:val="00004F89"/>
    <w:rsid w:val="00027B40"/>
    <w:rsid w:val="0003671E"/>
    <w:rsid w:val="00051722"/>
    <w:rsid w:val="00063DE6"/>
    <w:rsid w:val="0007716F"/>
    <w:rsid w:val="000843F8"/>
    <w:rsid w:val="000926AF"/>
    <w:rsid w:val="000966C6"/>
    <w:rsid w:val="000C36F3"/>
    <w:rsid w:val="000C42E8"/>
    <w:rsid w:val="000D7049"/>
    <w:rsid w:val="000E3FF7"/>
    <w:rsid w:val="000E5322"/>
    <w:rsid w:val="00110D4C"/>
    <w:rsid w:val="001308EA"/>
    <w:rsid w:val="00133D0D"/>
    <w:rsid w:val="00153B5A"/>
    <w:rsid w:val="00155F51"/>
    <w:rsid w:val="0016363D"/>
    <w:rsid w:val="0016502A"/>
    <w:rsid w:val="00175C33"/>
    <w:rsid w:val="00182A17"/>
    <w:rsid w:val="00185D71"/>
    <w:rsid w:val="001A1D78"/>
    <w:rsid w:val="001A788C"/>
    <w:rsid w:val="001B711C"/>
    <w:rsid w:val="001E1B87"/>
    <w:rsid w:val="001F413E"/>
    <w:rsid w:val="00216FAC"/>
    <w:rsid w:val="00221778"/>
    <w:rsid w:val="002251CE"/>
    <w:rsid w:val="00230023"/>
    <w:rsid w:val="002645AB"/>
    <w:rsid w:val="002721B5"/>
    <w:rsid w:val="00274EE5"/>
    <w:rsid w:val="002809C7"/>
    <w:rsid w:val="00281897"/>
    <w:rsid w:val="002C7438"/>
    <w:rsid w:val="002D65F8"/>
    <w:rsid w:val="002D79D4"/>
    <w:rsid w:val="002E1A8B"/>
    <w:rsid w:val="002E77E8"/>
    <w:rsid w:val="00300E35"/>
    <w:rsid w:val="003027B2"/>
    <w:rsid w:val="00321F99"/>
    <w:rsid w:val="003239F9"/>
    <w:rsid w:val="00331220"/>
    <w:rsid w:val="00337F20"/>
    <w:rsid w:val="00345A98"/>
    <w:rsid w:val="0035678B"/>
    <w:rsid w:val="003601BE"/>
    <w:rsid w:val="00364C31"/>
    <w:rsid w:val="003738FC"/>
    <w:rsid w:val="003B08B9"/>
    <w:rsid w:val="003B3642"/>
    <w:rsid w:val="003C7391"/>
    <w:rsid w:val="003D375B"/>
    <w:rsid w:val="003F6186"/>
    <w:rsid w:val="003F6736"/>
    <w:rsid w:val="003F6D2E"/>
    <w:rsid w:val="00402538"/>
    <w:rsid w:val="00417F16"/>
    <w:rsid w:val="00423D38"/>
    <w:rsid w:val="00426266"/>
    <w:rsid w:val="00456B6C"/>
    <w:rsid w:val="00464681"/>
    <w:rsid w:val="00483E9F"/>
    <w:rsid w:val="004926E1"/>
    <w:rsid w:val="0049679F"/>
    <w:rsid w:val="004A5FF7"/>
    <w:rsid w:val="004A689B"/>
    <w:rsid w:val="004C0013"/>
    <w:rsid w:val="004C7606"/>
    <w:rsid w:val="0050557F"/>
    <w:rsid w:val="00537B97"/>
    <w:rsid w:val="00544A0F"/>
    <w:rsid w:val="005871CA"/>
    <w:rsid w:val="005A7CD1"/>
    <w:rsid w:val="005C5818"/>
    <w:rsid w:val="005D1EA9"/>
    <w:rsid w:val="005D25D5"/>
    <w:rsid w:val="005F06AE"/>
    <w:rsid w:val="005F0BE9"/>
    <w:rsid w:val="005F21B7"/>
    <w:rsid w:val="005F2925"/>
    <w:rsid w:val="005F2B9C"/>
    <w:rsid w:val="00610530"/>
    <w:rsid w:val="00613B9C"/>
    <w:rsid w:val="00615724"/>
    <w:rsid w:val="006200BB"/>
    <w:rsid w:val="00633AC6"/>
    <w:rsid w:val="0063513B"/>
    <w:rsid w:val="00636BF4"/>
    <w:rsid w:val="00650078"/>
    <w:rsid w:val="006549BD"/>
    <w:rsid w:val="006643CF"/>
    <w:rsid w:val="00674BF9"/>
    <w:rsid w:val="006A1240"/>
    <w:rsid w:val="006A16FF"/>
    <w:rsid w:val="006B22FE"/>
    <w:rsid w:val="006B696C"/>
    <w:rsid w:val="006D3CFA"/>
    <w:rsid w:val="006D6851"/>
    <w:rsid w:val="006F6485"/>
    <w:rsid w:val="00731433"/>
    <w:rsid w:val="007328CF"/>
    <w:rsid w:val="00732DB2"/>
    <w:rsid w:val="00742D4D"/>
    <w:rsid w:val="007653BE"/>
    <w:rsid w:val="00766C73"/>
    <w:rsid w:val="0079478A"/>
    <w:rsid w:val="007A5DEC"/>
    <w:rsid w:val="007B2B38"/>
    <w:rsid w:val="007B5560"/>
    <w:rsid w:val="007B5615"/>
    <w:rsid w:val="007D20F7"/>
    <w:rsid w:val="007F0C95"/>
    <w:rsid w:val="007F457E"/>
    <w:rsid w:val="00805756"/>
    <w:rsid w:val="00847C04"/>
    <w:rsid w:val="00864FDF"/>
    <w:rsid w:val="0088324E"/>
    <w:rsid w:val="008838B6"/>
    <w:rsid w:val="00890AFF"/>
    <w:rsid w:val="00890FB9"/>
    <w:rsid w:val="00897DC4"/>
    <w:rsid w:val="008A27B5"/>
    <w:rsid w:val="008A7DE6"/>
    <w:rsid w:val="008B7B53"/>
    <w:rsid w:val="008E1B8E"/>
    <w:rsid w:val="00902AAC"/>
    <w:rsid w:val="00914C19"/>
    <w:rsid w:val="00927395"/>
    <w:rsid w:val="009543AD"/>
    <w:rsid w:val="00957622"/>
    <w:rsid w:val="00965710"/>
    <w:rsid w:val="00980A89"/>
    <w:rsid w:val="00993BFA"/>
    <w:rsid w:val="009A356F"/>
    <w:rsid w:val="009B5212"/>
    <w:rsid w:val="009C2F8D"/>
    <w:rsid w:val="009C34C3"/>
    <w:rsid w:val="009D3C30"/>
    <w:rsid w:val="00A03C81"/>
    <w:rsid w:val="00A0573E"/>
    <w:rsid w:val="00A07207"/>
    <w:rsid w:val="00A1268A"/>
    <w:rsid w:val="00A13361"/>
    <w:rsid w:val="00A210EB"/>
    <w:rsid w:val="00A45533"/>
    <w:rsid w:val="00A5638C"/>
    <w:rsid w:val="00A573DB"/>
    <w:rsid w:val="00A86963"/>
    <w:rsid w:val="00A87106"/>
    <w:rsid w:val="00A951C9"/>
    <w:rsid w:val="00AA2A97"/>
    <w:rsid w:val="00AA66F5"/>
    <w:rsid w:val="00AA7E0E"/>
    <w:rsid w:val="00AB5CCE"/>
    <w:rsid w:val="00AE1AF9"/>
    <w:rsid w:val="00AE449E"/>
    <w:rsid w:val="00B07C4D"/>
    <w:rsid w:val="00B46D32"/>
    <w:rsid w:val="00B57333"/>
    <w:rsid w:val="00B610C4"/>
    <w:rsid w:val="00B73A61"/>
    <w:rsid w:val="00B753DD"/>
    <w:rsid w:val="00B762E2"/>
    <w:rsid w:val="00B77686"/>
    <w:rsid w:val="00B857BC"/>
    <w:rsid w:val="00B91482"/>
    <w:rsid w:val="00BA009B"/>
    <w:rsid w:val="00BA22F6"/>
    <w:rsid w:val="00BA7143"/>
    <w:rsid w:val="00BC64CF"/>
    <w:rsid w:val="00BD346C"/>
    <w:rsid w:val="00BF1397"/>
    <w:rsid w:val="00C00D12"/>
    <w:rsid w:val="00C20579"/>
    <w:rsid w:val="00C21B58"/>
    <w:rsid w:val="00C22D44"/>
    <w:rsid w:val="00C27503"/>
    <w:rsid w:val="00C35EE1"/>
    <w:rsid w:val="00C43ABD"/>
    <w:rsid w:val="00C4400F"/>
    <w:rsid w:val="00C72FDC"/>
    <w:rsid w:val="00C82058"/>
    <w:rsid w:val="00C843CA"/>
    <w:rsid w:val="00C970B3"/>
    <w:rsid w:val="00CB0A08"/>
    <w:rsid w:val="00CC206D"/>
    <w:rsid w:val="00CC7634"/>
    <w:rsid w:val="00CD3611"/>
    <w:rsid w:val="00CD523F"/>
    <w:rsid w:val="00CF21DE"/>
    <w:rsid w:val="00CF2EBD"/>
    <w:rsid w:val="00D01D1B"/>
    <w:rsid w:val="00D03A36"/>
    <w:rsid w:val="00D062BB"/>
    <w:rsid w:val="00D23D20"/>
    <w:rsid w:val="00D279ED"/>
    <w:rsid w:val="00D32505"/>
    <w:rsid w:val="00D4154F"/>
    <w:rsid w:val="00D45156"/>
    <w:rsid w:val="00D4724D"/>
    <w:rsid w:val="00D56C05"/>
    <w:rsid w:val="00D80891"/>
    <w:rsid w:val="00DB0B6F"/>
    <w:rsid w:val="00DC3212"/>
    <w:rsid w:val="00DD2C42"/>
    <w:rsid w:val="00DF4E72"/>
    <w:rsid w:val="00DF7ECB"/>
    <w:rsid w:val="00E07EA3"/>
    <w:rsid w:val="00E1023E"/>
    <w:rsid w:val="00E21B3B"/>
    <w:rsid w:val="00E36963"/>
    <w:rsid w:val="00E4239E"/>
    <w:rsid w:val="00E614FA"/>
    <w:rsid w:val="00E70458"/>
    <w:rsid w:val="00E80885"/>
    <w:rsid w:val="00E839CF"/>
    <w:rsid w:val="00EA0497"/>
    <w:rsid w:val="00EB2144"/>
    <w:rsid w:val="00EC0439"/>
    <w:rsid w:val="00EC7A84"/>
    <w:rsid w:val="00ED5AE5"/>
    <w:rsid w:val="00EF3905"/>
    <w:rsid w:val="00F033C7"/>
    <w:rsid w:val="00F2110D"/>
    <w:rsid w:val="00F26103"/>
    <w:rsid w:val="00F307E0"/>
    <w:rsid w:val="00F53269"/>
    <w:rsid w:val="00F64DDA"/>
    <w:rsid w:val="00F70991"/>
    <w:rsid w:val="00F76595"/>
    <w:rsid w:val="00F85179"/>
    <w:rsid w:val="00FA21A8"/>
    <w:rsid w:val="00FE7D1F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ity"/>
  <w:shapeDefaults>
    <o:shapedefaults v:ext="edit" spidmax="227329"/>
    <o:shapelayout v:ext="edit">
      <o:idmap v:ext="edit" data="1"/>
    </o:shapelayout>
  </w:shapeDefaults>
  <w:decimalSymbol w:val="."/>
  <w:listSeparator w:val=","/>
  <w14:docId w14:val="3E642154"/>
  <w15:chartTrackingRefBased/>
  <w15:docId w15:val="{1F4AE338-67CC-4E88-B378-3D3DDD68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2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D375B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D4724D"/>
    <w:pPr>
      <w:jc w:val="center"/>
    </w:pPr>
    <w:rPr>
      <w:b/>
      <w:sz w:val="22"/>
      <w:szCs w:val="20"/>
    </w:rPr>
  </w:style>
  <w:style w:type="character" w:customStyle="1" w:styleId="SubtitleChar">
    <w:name w:val="Subtitle Char"/>
    <w:basedOn w:val="DefaultParagraphFont"/>
    <w:link w:val="Subtitle"/>
    <w:rsid w:val="00D4724D"/>
    <w:rPr>
      <w:rFonts w:ascii="Times New Roman" w:eastAsia="Times New Roman" w:hAnsi="Times New Roman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D472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D472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F413E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7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3CA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CF21DE"/>
  </w:style>
  <w:style w:type="paragraph" w:styleId="BodyText">
    <w:name w:val="Body Text"/>
    <w:basedOn w:val="Normal"/>
    <w:link w:val="BodyTextChar"/>
    <w:rsid w:val="00E1023E"/>
    <w:pPr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E1023E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E1023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D37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D375B"/>
    <w:pPr>
      <w:jc w:val="center"/>
    </w:pPr>
    <w:rPr>
      <w:rFonts w:eastAsia="Calibri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3D375B"/>
    <w:rPr>
      <w:rFonts w:ascii="Times New Roman" w:eastAsia="Calibri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3D375B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808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8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89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8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89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3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Casanova@newhavenct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cecunjanin@newhavenct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cecunjanin@newhavenct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0" ma:contentTypeDescription="Create a new document." ma:contentTypeScope="" ma:versionID="a457a9f9bff659808beb53fc2da2e7a9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ae91dd10490660335208f57827f3112e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173F2C-0BFF-448A-A87F-8CC91868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084C80-60E2-4CD7-AB6E-08B40C80AE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6CBAAC-F9E1-4993-A43B-D3E7B77FA2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Davis</dc:creator>
  <cp:keywords/>
  <dc:description/>
  <cp:lastModifiedBy>Esther Rose-Wilen</cp:lastModifiedBy>
  <cp:revision>11</cp:revision>
  <dcterms:created xsi:type="dcterms:W3CDTF">2023-12-21T17:11:00Z</dcterms:created>
  <dcterms:modified xsi:type="dcterms:W3CDTF">2024-01-25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ED171E556C14F82E9EE7D6AD6ADC0</vt:lpwstr>
  </property>
  <property fmtid="{D5CDD505-2E9C-101B-9397-08002B2CF9AE}" pid="3" name="MSIP_Label_c556900c-5ad4-4f2b-8019-65cb4ed22374_Enabled">
    <vt:lpwstr>true</vt:lpwstr>
  </property>
  <property fmtid="{D5CDD505-2E9C-101B-9397-08002B2CF9AE}" pid="4" name="MSIP_Label_c556900c-5ad4-4f2b-8019-65cb4ed22374_SetDate">
    <vt:lpwstr>2023-12-21T17:11:46Z</vt:lpwstr>
  </property>
  <property fmtid="{D5CDD505-2E9C-101B-9397-08002B2CF9AE}" pid="5" name="MSIP_Label_c556900c-5ad4-4f2b-8019-65cb4ed22374_Method">
    <vt:lpwstr>Standard</vt:lpwstr>
  </property>
  <property fmtid="{D5CDD505-2E9C-101B-9397-08002B2CF9AE}" pid="6" name="MSIP_Label_c556900c-5ad4-4f2b-8019-65cb4ed22374_Name">
    <vt:lpwstr>defa4170-0d19-0005-0004-bc88714345d2</vt:lpwstr>
  </property>
  <property fmtid="{D5CDD505-2E9C-101B-9397-08002B2CF9AE}" pid="7" name="MSIP_Label_c556900c-5ad4-4f2b-8019-65cb4ed22374_SiteId">
    <vt:lpwstr>dd83ce47-326d-4fe9-a0e5-7530887f77ab</vt:lpwstr>
  </property>
  <property fmtid="{D5CDD505-2E9C-101B-9397-08002B2CF9AE}" pid="8" name="MSIP_Label_c556900c-5ad4-4f2b-8019-65cb4ed22374_ActionId">
    <vt:lpwstr>13c4e9b8-e9fc-4418-ac9d-3734e8830ba5</vt:lpwstr>
  </property>
  <property fmtid="{D5CDD505-2E9C-101B-9397-08002B2CF9AE}" pid="9" name="MSIP_Label_c556900c-5ad4-4f2b-8019-65cb4ed22374_ContentBits">
    <vt:lpwstr>0</vt:lpwstr>
  </property>
</Properties>
</file>